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457DA1">
              <w:rPr>
                <w:rFonts w:ascii="Times New Roman" w:hAnsi="Times New Roman" w:cs="Times New Roman"/>
              </w:rPr>
            </w:r>
            <w:r w:rsidR="00457DA1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457DA1">
              <w:rPr>
                <w:rFonts w:ascii="Times New Roman" w:hAnsi="Times New Roman" w:cs="Times New Roman"/>
              </w:rPr>
            </w:r>
            <w:r w:rsidR="00457DA1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457DA1">
              <w:rPr>
                <w:rFonts w:ascii="Times New Roman" w:hAnsi="Times New Roman" w:cs="Times New Roman"/>
              </w:rPr>
            </w:r>
            <w:r w:rsidR="00457DA1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7DA1" w:rsidRDefault="00457DA1" w:rsidP="004531D3">
      <w:pPr>
        <w:spacing w:after="0" w:line="240" w:lineRule="auto"/>
      </w:pPr>
      <w:r>
        <w:separator/>
      </w:r>
    </w:p>
  </w:endnote>
  <w:endnote w:type="continuationSeparator" w:id="0">
    <w:p w:rsidR="00457DA1" w:rsidRDefault="00457DA1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6FC6" w:rsidRDefault="00596FC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FA260B">
      <w:rPr>
        <w:rFonts w:ascii="Times New Roman" w:hAnsi="Times New Roman" w:cs="Times New Roman"/>
        <w:sz w:val="20"/>
        <w:szCs w:val="20"/>
      </w:rPr>
      <w:t>03</w:t>
    </w:r>
    <w:bookmarkStart w:id="2" w:name="_GoBack"/>
    <w:bookmarkEnd w:id="2"/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6FC6" w:rsidRDefault="00596FC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7DA1" w:rsidRDefault="00457DA1" w:rsidP="004531D3">
      <w:pPr>
        <w:spacing w:after="0" w:line="240" w:lineRule="auto"/>
      </w:pPr>
      <w:r>
        <w:separator/>
      </w:r>
    </w:p>
  </w:footnote>
  <w:footnote w:type="continuationSeparator" w:id="0">
    <w:p w:rsidR="00457DA1" w:rsidRDefault="00457DA1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6FC6" w:rsidRDefault="00596FC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596FC6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3728241E" wp14:editId="19FE7223">
                <wp:simplePos x="0" y="0"/>
                <wp:positionH relativeFrom="column">
                  <wp:posOffset>114300</wp:posOffset>
                </wp:positionH>
                <wp:positionV relativeFrom="paragraph">
                  <wp:posOffset>41275</wp:posOffset>
                </wp:positionV>
                <wp:extent cx="904875" cy="914400"/>
                <wp:effectExtent l="0" t="0" r="9525" b="0"/>
                <wp:wrapNone/>
                <wp:docPr id="1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7C4FFB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SOSYAL BİLİMLER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6FC6" w:rsidRDefault="00596FC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57DA1"/>
    <w:rsid w:val="004827BC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96FC6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FFB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F5423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80955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739BF"/>
    <w:rsid w:val="00F8468C"/>
    <w:rsid w:val="00F94A1A"/>
    <w:rsid w:val="00F97A78"/>
    <w:rsid w:val="00FA260B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6D8A083-9EB7-41AD-BB10-E956E5D2C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D3336"/>
    <w:rsid w:val="00311C9F"/>
    <w:rsid w:val="00361CBE"/>
    <w:rsid w:val="004163E7"/>
    <w:rsid w:val="00494163"/>
    <w:rsid w:val="00681357"/>
    <w:rsid w:val="006A0A69"/>
    <w:rsid w:val="007C6536"/>
    <w:rsid w:val="00805C5B"/>
    <w:rsid w:val="008325EB"/>
    <w:rsid w:val="00877FC8"/>
    <w:rsid w:val="008A0A3C"/>
    <w:rsid w:val="0098566A"/>
    <w:rsid w:val="009938DD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492C7E-744D-4126-855E-C9660D0B5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Microsoft hesabı</cp:lastModifiedBy>
  <cp:revision>4</cp:revision>
  <cp:lastPrinted>2016-08-25T11:42:00Z</cp:lastPrinted>
  <dcterms:created xsi:type="dcterms:W3CDTF">2021-06-07T07:41:00Z</dcterms:created>
  <dcterms:modified xsi:type="dcterms:W3CDTF">2022-04-04T06:29:00Z</dcterms:modified>
</cp:coreProperties>
</file>